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A4714" w14:textId="780E7115" w:rsidR="006D097D" w:rsidRPr="00A35C60" w:rsidRDefault="00A35C60" w:rsidP="006D097D">
      <w:pPr>
        <w:rPr>
          <w:color w:val="2E74B5" w:themeColor="accent1" w:themeShade="BF"/>
          <w:sz w:val="32"/>
        </w:rPr>
      </w:pPr>
      <w:r w:rsidRPr="00A35C60">
        <w:rPr>
          <w:color w:val="2E74B5" w:themeColor="accent1" w:themeShade="BF"/>
          <w:sz w:val="32"/>
        </w:rPr>
        <w:t>Exercise Guidelines</w:t>
      </w:r>
    </w:p>
    <w:p w14:paraId="27673E46" w14:textId="44A56367" w:rsidR="00A35C60" w:rsidRDefault="00A35C60" w:rsidP="006D097D"/>
    <w:p w14:paraId="17E3468E" w14:textId="00D44D96" w:rsidR="00A35C60" w:rsidRDefault="00A35C60" w:rsidP="006D097D">
      <w:r>
        <w:t>Please read carefully all the bullet points</w:t>
      </w:r>
      <w:r w:rsidR="006B4D99">
        <w:t xml:space="preserve"> and</w:t>
      </w:r>
      <w:r>
        <w:t xml:space="preserve"> </w:t>
      </w:r>
      <w:r w:rsidRPr="006B4D99">
        <w:rPr>
          <w:u w:val="single"/>
        </w:rPr>
        <w:t>ask questions</w:t>
      </w:r>
      <w:r>
        <w:t xml:space="preserve"> if </w:t>
      </w:r>
      <w:r w:rsidR="00B16C26">
        <w:t xml:space="preserve">they </w:t>
      </w:r>
      <w:r>
        <w:t>are not clear enough.</w:t>
      </w:r>
    </w:p>
    <w:p w14:paraId="198B597E" w14:textId="6B72BA8A" w:rsidR="00A35C60" w:rsidRDefault="00A35C60" w:rsidP="006D097D">
      <w:r>
        <w:t>All code exercises are expected to comply to this guideline.</w:t>
      </w:r>
    </w:p>
    <w:p w14:paraId="08D9B912" w14:textId="5269830F" w:rsidR="00A35C60" w:rsidRDefault="00A35C60" w:rsidP="006D097D">
      <w:r>
        <w:t xml:space="preserve">If any the code delivered does not meet the guideline </w:t>
      </w:r>
      <w:r w:rsidR="006B4D99">
        <w:t>a revision/correction will be requested.</w:t>
      </w:r>
    </w:p>
    <w:p w14:paraId="3AE7DC60" w14:textId="77777777" w:rsidR="00A35C60" w:rsidRDefault="00A35C60" w:rsidP="006D097D"/>
    <w:p w14:paraId="742045A5" w14:textId="5A818CA4" w:rsidR="006D097D" w:rsidRDefault="00A35C60" w:rsidP="006D097D">
      <w:pPr>
        <w:rPr>
          <w:u w:val="single"/>
        </w:rPr>
      </w:pPr>
      <w:r w:rsidRPr="00A35C60">
        <w:rPr>
          <w:u w:val="single"/>
        </w:rPr>
        <w:t>Deliverable artifact</w:t>
      </w:r>
    </w:p>
    <w:p w14:paraId="36FD5C60" w14:textId="77777777" w:rsidR="00D34DE6" w:rsidRPr="00A35C60" w:rsidRDefault="00D34DE6" w:rsidP="006D097D">
      <w:pPr>
        <w:rPr>
          <w:u w:val="single"/>
        </w:rPr>
      </w:pPr>
    </w:p>
    <w:p w14:paraId="56954E0D" w14:textId="7FD5F4AE" w:rsidR="004F3F30" w:rsidRDefault="00D34DE6" w:rsidP="00D34DE6">
      <w:pPr>
        <w:pStyle w:val="ListParagraph"/>
        <w:numPr>
          <w:ilvl w:val="1"/>
          <w:numId w:val="6"/>
        </w:numPr>
      </w:pPr>
      <w:r>
        <w:t>Use git (share the repo with us, use git private repos or bitbucket)</w:t>
      </w:r>
    </w:p>
    <w:p w14:paraId="586A8CEE" w14:textId="4F85C91F" w:rsidR="00FF496B" w:rsidRDefault="00D34DE6" w:rsidP="00A35C60">
      <w:pPr>
        <w:pStyle w:val="ListParagraph"/>
        <w:numPr>
          <w:ilvl w:val="1"/>
          <w:numId w:val="6"/>
        </w:numPr>
      </w:pPr>
      <w:proofErr w:type="gramStart"/>
      <w:r>
        <w:t>Use .</w:t>
      </w:r>
      <w:proofErr w:type="spellStart"/>
      <w:r>
        <w:t>gitignore</w:t>
      </w:r>
      <w:proofErr w:type="spellEnd"/>
      <w:proofErr w:type="gramEnd"/>
      <w:r>
        <w:t xml:space="preserve"> to ignore bin/obj/</w:t>
      </w:r>
      <w:proofErr w:type="spellStart"/>
      <w:r>
        <w:t>npm_packages</w:t>
      </w:r>
      <w:proofErr w:type="spellEnd"/>
      <w:r>
        <w:t>/</w:t>
      </w:r>
      <w:proofErr w:type="spellStart"/>
      <w:r>
        <w:t>nuget</w:t>
      </w:r>
      <w:proofErr w:type="spellEnd"/>
      <w:r>
        <w:t xml:space="preserve"> folders.</w:t>
      </w:r>
    </w:p>
    <w:p w14:paraId="1809084F" w14:textId="7E4B6F9C" w:rsidR="006D097D" w:rsidRDefault="006D097D" w:rsidP="006D097D"/>
    <w:p w14:paraId="2F05BC7E" w14:textId="012DB0BD" w:rsidR="006D097D" w:rsidRPr="00A35C60" w:rsidRDefault="00A35C60" w:rsidP="006D097D">
      <w:pPr>
        <w:rPr>
          <w:u w:val="single"/>
        </w:rPr>
      </w:pPr>
      <w:r w:rsidRPr="00A35C60">
        <w:rPr>
          <w:u w:val="single"/>
        </w:rPr>
        <w:t>Project structure</w:t>
      </w:r>
    </w:p>
    <w:p w14:paraId="606EB11E" w14:textId="44BD9710" w:rsidR="004F3F30" w:rsidRDefault="00FF496B" w:rsidP="007844D8">
      <w:pPr>
        <w:pStyle w:val="ListParagraph"/>
        <w:numPr>
          <w:ilvl w:val="0"/>
          <w:numId w:val="16"/>
        </w:numPr>
      </w:pPr>
      <w:r>
        <w:t>The p</w:t>
      </w:r>
      <w:r w:rsidR="004F3F30">
        <w:t>roject should compile and run with no other changes tha</w:t>
      </w:r>
      <w:r w:rsidR="008C0607">
        <w:t xml:space="preserve">n the ones in the </w:t>
      </w:r>
      <w:proofErr w:type="spellStart"/>
      <w:r w:rsidR="008C0607">
        <w:t>Web.config</w:t>
      </w:r>
      <w:proofErr w:type="spellEnd"/>
      <w:r w:rsidR="008C0607">
        <w:t xml:space="preserve"> / </w:t>
      </w:r>
      <w:proofErr w:type="spellStart"/>
      <w:r w:rsidR="008C0607">
        <w:t>Appsetting</w:t>
      </w:r>
      <w:r w:rsidR="004F3F30">
        <w:t>.json</w:t>
      </w:r>
      <w:proofErr w:type="spellEnd"/>
      <w:r w:rsidR="004F3F30">
        <w:t xml:space="preserve"> files</w:t>
      </w:r>
    </w:p>
    <w:p w14:paraId="677AC6D4" w14:textId="31884D54" w:rsidR="006D097D" w:rsidRDefault="00B15DB2" w:rsidP="007844D8">
      <w:pPr>
        <w:pStyle w:val="ListParagraph"/>
        <w:numPr>
          <w:ilvl w:val="0"/>
          <w:numId w:val="16"/>
        </w:numPr>
      </w:pPr>
      <w:r>
        <w:t>Use Entity Framework</w:t>
      </w:r>
      <w:r w:rsidR="00952780">
        <w:t xml:space="preserve"> (Code First)</w:t>
      </w:r>
      <w:r>
        <w:t xml:space="preserve"> to generate the database.</w:t>
      </w:r>
    </w:p>
    <w:p w14:paraId="0F262A29" w14:textId="19C41A5B" w:rsidR="006B4D99" w:rsidRDefault="006B4D99" w:rsidP="007844D8">
      <w:pPr>
        <w:pStyle w:val="ListParagraph"/>
        <w:numPr>
          <w:ilvl w:val="0"/>
          <w:numId w:val="16"/>
        </w:numPr>
      </w:pPr>
      <w:r>
        <w:t>The project should not depend on external webservices or any service that is not part of the source code delivered.</w:t>
      </w:r>
    </w:p>
    <w:p w14:paraId="38779AF4" w14:textId="3ECCC49E" w:rsidR="006D097D" w:rsidRDefault="006D097D" w:rsidP="007844D8">
      <w:pPr>
        <w:pStyle w:val="ListParagraph"/>
        <w:numPr>
          <w:ilvl w:val="0"/>
          <w:numId w:val="16"/>
        </w:numPr>
      </w:pPr>
      <w:r>
        <w:t>Create your solution as an “empty project” or remove any boilerplate code or files autogenerated by Visual Studio that are not part of the exercise.</w:t>
      </w:r>
    </w:p>
    <w:p w14:paraId="6DAACF0C" w14:textId="77777777" w:rsidR="0023381A" w:rsidRDefault="0023381A" w:rsidP="00A35C60"/>
    <w:p w14:paraId="025C53BC" w14:textId="77777777" w:rsidR="007844D8" w:rsidRDefault="007844D8">
      <w:pPr>
        <w:spacing w:after="160" w:line="259" w:lineRule="auto"/>
        <w:rPr>
          <w:u w:val="single"/>
        </w:rPr>
      </w:pPr>
      <w:r>
        <w:rPr>
          <w:u w:val="single"/>
        </w:rPr>
        <w:br w:type="page"/>
      </w:r>
    </w:p>
    <w:p w14:paraId="1B13437C" w14:textId="244CD259" w:rsidR="007844D8" w:rsidRPr="00A35C60" w:rsidRDefault="007844D8" w:rsidP="007844D8">
      <w:pPr>
        <w:rPr>
          <w:color w:val="2E74B5" w:themeColor="accent1" w:themeShade="BF"/>
          <w:sz w:val="32"/>
        </w:rPr>
      </w:pPr>
      <w:r>
        <w:rPr>
          <w:color w:val="2E74B5" w:themeColor="accent1" w:themeShade="BF"/>
          <w:sz w:val="32"/>
        </w:rPr>
        <w:lastRenderedPageBreak/>
        <w:t>Application Requirements</w:t>
      </w:r>
    </w:p>
    <w:p w14:paraId="4D10B241" w14:textId="77777777" w:rsidR="007844D8" w:rsidRDefault="007844D8" w:rsidP="007844D8"/>
    <w:p w14:paraId="6AB7EA40" w14:textId="6E597383" w:rsidR="00E26349" w:rsidRDefault="00BF6FE7" w:rsidP="007844D8">
      <w:r>
        <w:t xml:space="preserve">Create a stock management </w:t>
      </w:r>
      <w:r w:rsidR="00A506A3">
        <w:t xml:space="preserve">web </w:t>
      </w:r>
      <w:r>
        <w:t>tool for “Toys and Games”</w:t>
      </w:r>
      <w:r w:rsidR="007844D8">
        <w:t xml:space="preserve"> </w:t>
      </w:r>
      <w:r>
        <w:t>store</w:t>
      </w:r>
      <w:r w:rsidR="00B16C26">
        <w:t>.</w:t>
      </w:r>
    </w:p>
    <w:p w14:paraId="564726C1" w14:textId="05274845" w:rsidR="00E26349" w:rsidRDefault="00570959" w:rsidP="00F04118">
      <w:pPr>
        <w:pStyle w:val="ListParagraph"/>
        <w:numPr>
          <w:ilvl w:val="0"/>
          <w:numId w:val="17"/>
        </w:numPr>
      </w:pPr>
      <w:r>
        <w:t>Should be able to l</w:t>
      </w:r>
      <w:r w:rsidR="00E26349">
        <w:t>ist the available products in a grid</w:t>
      </w:r>
    </w:p>
    <w:p w14:paraId="1F59DA98" w14:textId="52473D4D" w:rsidR="00E26349" w:rsidRDefault="00E26349" w:rsidP="00F04118">
      <w:pPr>
        <w:pStyle w:val="ListParagraph"/>
        <w:numPr>
          <w:ilvl w:val="0"/>
          <w:numId w:val="17"/>
        </w:numPr>
      </w:pPr>
      <w:r>
        <w:t xml:space="preserve">Should be able to </w:t>
      </w:r>
      <w:r w:rsidR="00F04118">
        <w:t>Create</w:t>
      </w:r>
      <w:r>
        <w:t>, Update, Delete products</w:t>
      </w:r>
    </w:p>
    <w:p w14:paraId="2F287BE8" w14:textId="66AAF3F3" w:rsidR="00BF6FE7" w:rsidRDefault="00E26349" w:rsidP="00F04118">
      <w:pPr>
        <w:pStyle w:val="ListParagraph"/>
        <w:numPr>
          <w:ilvl w:val="0"/>
          <w:numId w:val="17"/>
        </w:numPr>
      </w:pPr>
      <w:r>
        <w:t xml:space="preserve">Should provide a simple Form </w:t>
      </w:r>
      <w:r w:rsidR="00F04118">
        <w:t>when creating or updating products</w:t>
      </w:r>
    </w:p>
    <w:p w14:paraId="475D9E13" w14:textId="29B98AFC" w:rsidR="00F04118" w:rsidRDefault="00F04118" w:rsidP="00F04118">
      <w:pPr>
        <w:pStyle w:val="ListParagraph"/>
        <w:numPr>
          <w:ilvl w:val="0"/>
          <w:numId w:val="17"/>
        </w:numPr>
      </w:pPr>
      <w:r>
        <w:t xml:space="preserve">Should provide user confirmation </w:t>
      </w:r>
      <w:r w:rsidR="00E85AD5">
        <w:t>f</w:t>
      </w:r>
      <w:r>
        <w:t>or product Deletion</w:t>
      </w:r>
    </w:p>
    <w:p w14:paraId="106A7BEE" w14:textId="5C611D43" w:rsidR="00E85AD5" w:rsidRDefault="00802626" w:rsidP="00F04118">
      <w:pPr>
        <w:pStyle w:val="ListParagraph"/>
        <w:numPr>
          <w:ilvl w:val="0"/>
          <w:numId w:val="17"/>
        </w:numPr>
      </w:pPr>
      <w:r>
        <w:t>Should d</w:t>
      </w:r>
      <w:r w:rsidR="00E85AD5">
        <w:t>isplay product images</w:t>
      </w:r>
    </w:p>
    <w:p w14:paraId="28FD8072" w14:textId="6F7CF194" w:rsidR="00BF6FE7" w:rsidRDefault="00BF6FE7" w:rsidP="007844D8"/>
    <w:p w14:paraId="274CA371" w14:textId="5D163996" w:rsidR="00BF6FE7" w:rsidRPr="00B96741" w:rsidRDefault="00BF6FE7" w:rsidP="007844D8">
      <w:pPr>
        <w:rPr>
          <w:u w:val="single"/>
        </w:rPr>
      </w:pPr>
      <w:r w:rsidRPr="00B96741">
        <w:rPr>
          <w:u w:val="single"/>
        </w:rPr>
        <w:t>Product</w:t>
      </w:r>
      <w:r w:rsidR="00552C12" w:rsidRPr="00B96741">
        <w:rPr>
          <w:u w:val="single"/>
        </w:rPr>
        <w:t xml:space="preserve"> data diction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</w:tblGrid>
      <w:tr w:rsidR="00BF6FE7" w:rsidRPr="00BF6FE7" w14:paraId="17A17F08" w14:textId="77777777" w:rsidTr="00BF6FE7">
        <w:tc>
          <w:tcPr>
            <w:tcW w:w="2158" w:type="dxa"/>
            <w:shd w:val="clear" w:color="auto" w:fill="D0CECE" w:themeFill="background2" w:themeFillShade="E6"/>
          </w:tcPr>
          <w:p w14:paraId="6D663A1C" w14:textId="72613833" w:rsidR="00BF6FE7" w:rsidRPr="00BF6FE7" w:rsidRDefault="00BF6FE7" w:rsidP="007844D8">
            <w:pPr>
              <w:rPr>
                <w:rFonts w:ascii="Consolas" w:hAnsi="Consolas" w:cs="Consolas"/>
                <w:b/>
                <w:sz w:val="18"/>
              </w:rPr>
            </w:pPr>
            <w:r w:rsidRPr="00BF6FE7">
              <w:rPr>
                <w:rFonts w:ascii="Consolas" w:hAnsi="Consolas" w:cs="Consolas"/>
                <w:b/>
                <w:sz w:val="18"/>
              </w:rPr>
              <w:t>Name</w:t>
            </w:r>
          </w:p>
        </w:tc>
        <w:tc>
          <w:tcPr>
            <w:tcW w:w="2158" w:type="dxa"/>
            <w:shd w:val="clear" w:color="auto" w:fill="D0CECE" w:themeFill="background2" w:themeFillShade="E6"/>
          </w:tcPr>
          <w:p w14:paraId="05D030AC" w14:textId="674E352D" w:rsidR="00BF6FE7" w:rsidRPr="00BF6FE7" w:rsidRDefault="00BF6FE7" w:rsidP="007844D8">
            <w:pPr>
              <w:rPr>
                <w:rFonts w:ascii="Consolas" w:hAnsi="Consolas" w:cs="Consolas"/>
                <w:b/>
                <w:sz w:val="18"/>
              </w:rPr>
            </w:pPr>
            <w:r w:rsidRPr="00BF6FE7">
              <w:rPr>
                <w:rFonts w:ascii="Consolas" w:hAnsi="Consolas" w:cs="Consolas"/>
                <w:b/>
                <w:sz w:val="18"/>
              </w:rPr>
              <w:t>Type</w:t>
            </w:r>
          </w:p>
        </w:tc>
        <w:tc>
          <w:tcPr>
            <w:tcW w:w="2158" w:type="dxa"/>
            <w:shd w:val="clear" w:color="auto" w:fill="D0CECE" w:themeFill="background2" w:themeFillShade="E6"/>
          </w:tcPr>
          <w:p w14:paraId="1EE7EA90" w14:textId="1CA350B5" w:rsidR="00BF6FE7" w:rsidRPr="00BF6FE7" w:rsidRDefault="00552C12" w:rsidP="007844D8">
            <w:pPr>
              <w:rPr>
                <w:rFonts w:ascii="Consolas" w:hAnsi="Consolas" w:cs="Consolas"/>
                <w:b/>
                <w:sz w:val="18"/>
              </w:rPr>
            </w:pPr>
            <w:r>
              <w:rPr>
                <w:rFonts w:ascii="Consolas" w:hAnsi="Consolas" w:cs="Consolas"/>
                <w:b/>
                <w:sz w:val="18"/>
              </w:rPr>
              <w:t>Optional</w:t>
            </w:r>
          </w:p>
        </w:tc>
        <w:tc>
          <w:tcPr>
            <w:tcW w:w="2158" w:type="dxa"/>
            <w:shd w:val="clear" w:color="auto" w:fill="D0CECE" w:themeFill="background2" w:themeFillShade="E6"/>
          </w:tcPr>
          <w:p w14:paraId="421E5301" w14:textId="405BEE05" w:rsidR="00BF6FE7" w:rsidRPr="00BF6FE7" w:rsidRDefault="00BF6FE7" w:rsidP="007844D8">
            <w:pPr>
              <w:rPr>
                <w:rFonts w:ascii="Consolas" w:hAnsi="Consolas" w:cs="Consolas"/>
                <w:b/>
                <w:sz w:val="18"/>
              </w:rPr>
            </w:pPr>
            <w:r w:rsidRPr="00BF6FE7">
              <w:rPr>
                <w:rFonts w:ascii="Consolas" w:hAnsi="Consolas" w:cs="Consolas"/>
                <w:b/>
                <w:sz w:val="18"/>
              </w:rPr>
              <w:t>Constrain</w:t>
            </w:r>
            <w:r w:rsidR="00552C12">
              <w:rPr>
                <w:rFonts w:ascii="Consolas" w:hAnsi="Consolas" w:cs="Consolas"/>
                <w:b/>
                <w:sz w:val="18"/>
              </w:rPr>
              <w:t>s</w:t>
            </w:r>
          </w:p>
        </w:tc>
      </w:tr>
      <w:tr w:rsidR="00BF6FE7" w:rsidRPr="00BF6FE7" w14:paraId="32DDC474" w14:textId="77777777" w:rsidTr="00282C99">
        <w:trPr>
          <w:trHeight w:val="328"/>
        </w:trPr>
        <w:tc>
          <w:tcPr>
            <w:tcW w:w="2158" w:type="dxa"/>
          </w:tcPr>
          <w:p w14:paraId="63360598" w14:textId="3A8AFD29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d</w:t>
            </w:r>
          </w:p>
        </w:tc>
        <w:tc>
          <w:tcPr>
            <w:tcW w:w="2158" w:type="dxa"/>
          </w:tcPr>
          <w:p w14:paraId="2A818AF0" w14:textId="5763989F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nt</w:t>
            </w:r>
          </w:p>
        </w:tc>
        <w:tc>
          <w:tcPr>
            <w:tcW w:w="2158" w:type="dxa"/>
          </w:tcPr>
          <w:p w14:paraId="46BBD02F" w14:textId="74FF5D15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2E2E815A" w14:textId="4480B141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Unique</w:t>
            </w:r>
          </w:p>
        </w:tc>
      </w:tr>
      <w:tr w:rsidR="00BF6FE7" w:rsidRPr="00BF6FE7" w14:paraId="58CF1352" w14:textId="77777777" w:rsidTr="00BF6FE7">
        <w:tc>
          <w:tcPr>
            <w:tcW w:w="2158" w:type="dxa"/>
          </w:tcPr>
          <w:p w14:paraId="5F6FC492" w14:textId="0E5B4CF1" w:rsidR="00BF6FE7" w:rsidRPr="00BF6FE7" w:rsidRDefault="00BF6FE7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ame</w:t>
            </w:r>
          </w:p>
        </w:tc>
        <w:tc>
          <w:tcPr>
            <w:tcW w:w="2158" w:type="dxa"/>
          </w:tcPr>
          <w:p w14:paraId="5DD50295" w14:textId="18E24690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string</w:t>
            </w:r>
          </w:p>
        </w:tc>
        <w:tc>
          <w:tcPr>
            <w:tcW w:w="2158" w:type="dxa"/>
          </w:tcPr>
          <w:p w14:paraId="4FD0FD66" w14:textId="6C5D1573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1F9601C8" w14:textId="5707DC68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Max length 50</w:t>
            </w:r>
          </w:p>
        </w:tc>
      </w:tr>
      <w:tr w:rsidR="00BF6FE7" w:rsidRPr="00BF6FE7" w14:paraId="42CCF619" w14:textId="77777777" w:rsidTr="00BF6FE7">
        <w:tc>
          <w:tcPr>
            <w:tcW w:w="2158" w:type="dxa"/>
          </w:tcPr>
          <w:p w14:paraId="0F35CF72" w14:textId="4774F5F5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Description</w:t>
            </w:r>
          </w:p>
        </w:tc>
        <w:tc>
          <w:tcPr>
            <w:tcW w:w="2158" w:type="dxa"/>
          </w:tcPr>
          <w:p w14:paraId="1E63F599" w14:textId="62E0DD23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string</w:t>
            </w:r>
          </w:p>
        </w:tc>
        <w:tc>
          <w:tcPr>
            <w:tcW w:w="2158" w:type="dxa"/>
          </w:tcPr>
          <w:p w14:paraId="7BD1B65C" w14:textId="773FA3DB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Yes</w:t>
            </w:r>
          </w:p>
        </w:tc>
        <w:tc>
          <w:tcPr>
            <w:tcW w:w="2158" w:type="dxa"/>
          </w:tcPr>
          <w:p w14:paraId="374DE813" w14:textId="4E764EB8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Max length 100</w:t>
            </w:r>
          </w:p>
        </w:tc>
      </w:tr>
      <w:tr w:rsidR="00BF6FE7" w:rsidRPr="00BF6FE7" w14:paraId="7EE4512B" w14:textId="77777777" w:rsidTr="00BF6FE7">
        <w:tc>
          <w:tcPr>
            <w:tcW w:w="2158" w:type="dxa"/>
          </w:tcPr>
          <w:p w14:paraId="131FCC67" w14:textId="1329D2A5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proofErr w:type="spellStart"/>
            <w:r>
              <w:rPr>
                <w:rFonts w:ascii="Consolas" w:hAnsi="Consolas" w:cs="Consolas"/>
                <w:sz w:val="18"/>
              </w:rPr>
              <w:t>AgeRestriction</w:t>
            </w:r>
            <w:proofErr w:type="spellEnd"/>
          </w:p>
        </w:tc>
        <w:tc>
          <w:tcPr>
            <w:tcW w:w="2158" w:type="dxa"/>
          </w:tcPr>
          <w:p w14:paraId="45F151C7" w14:textId="435BA173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nt</w:t>
            </w:r>
          </w:p>
        </w:tc>
        <w:tc>
          <w:tcPr>
            <w:tcW w:w="2158" w:type="dxa"/>
          </w:tcPr>
          <w:p w14:paraId="55DB0846" w14:textId="1F9D2E3F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Yes</w:t>
            </w:r>
          </w:p>
        </w:tc>
        <w:tc>
          <w:tcPr>
            <w:tcW w:w="2158" w:type="dxa"/>
          </w:tcPr>
          <w:p w14:paraId="4ED93C1F" w14:textId="535DEEFC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0 to 100</w:t>
            </w:r>
          </w:p>
        </w:tc>
      </w:tr>
      <w:tr w:rsidR="00BF6FE7" w:rsidRPr="00BF6FE7" w14:paraId="25FEE8A0" w14:textId="77777777" w:rsidTr="00BF6FE7">
        <w:tc>
          <w:tcPr>
            <w:tcW w:w="2158" w:type="dxa"/>
          </w:tcPr>
          <w:p w14:paraId="73F2D774" w14:textId="49452F09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proofErr w:type="spellStart"/>
            <w:r>
              <w:rPr>
                <w:rFonts w:ascii="Consolas" w:hAnsi="Consolas" w:cs="Consolas"/>
                <w:sz w:val="18"/>
              </w:rPr>
              <w:t>Company</w:t>
            </w:r>
            <w:r w:rsidR="0051339B">
              <w:rPr>
                <w:rFonts w:ascii="Consolas" w:hAnsi="Consolas" w:cs="Consolas"/>
                <w:sz w:val="18"/>
              </w:rPr>
              <w:t>Id</w:t>
            </w:r>
            <w:proofErr w:type="spellEnd"/>
          </w:p>
        </w:tc>
        <w:tc>
          <w:tcPr>
            <w:tcW w:w="2158" w:type="dxa"/>
          </w:tcPr>
          <w:p w14:paraId="46407553" w14:textId="0CBD8B02" w:rsidR="00BF6FE7" w:rsidRPr="00BF6FE7" w:rsidRDefault="0051339B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Int</w:t>
            </w:r>
          </w:p>
        </w:tc>
        <w:tc>
          <w:tcPr>
            <w:tcW w:w="2158" w:type="dxa"/>
          </w:tcPr>
          <w:p w14:paraId="31E1D87B" w14:textId="719D0AD0" w:rsidR="00BF6FE7" w:rsidRPr="00BF6FE7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403AACAB" w14:textId="15DC96AC" w:rsidR="00BF6FE7" w:rsidRPr="00BF6FE7" w:rsidRDefault="0051339B" w:rsidP="007844D8">
            <w:pPr>
              <w:rPr>
                <w:rFonts w:ascii="Consolas" w:hAnsi="Consolas" w:cs="Consolas"/>
                <w:sz w:val="18"/>
              </w:rPr>
            </w:pPr>
            <w:proofErr w:type="spellStart"/>
            <w:r>
              <w:rPr>
                <w:rFonts w:ascii="Consolas" w:hAnsi="Consolas" w:cs="Consolas"/>
                <w:sz w:val="18"/>
              </w:rPr>
              <w:t>FK_Company</w:t>
            </w:r>
            <w:proofErr w:type="spellEnd"/>
          </w:p>
        </w:tc>
      </w:tr>
      <w:tr w:rsidR="00552C12" w:rsidRPr="00BF6FE7" w14:paraId="3393EB90" w14:textId="77777777" w:rsidTr="00BF6FE7">
        <w:tc>
          <w:tcPr>
            <w:tcW w:w="2158" w:type="dxa"/>
          </w:tcPr>
          <w:p w14:paraId="33630CF8" w14:textId="76DDAB64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Price</w:t>
            </w:r>
          </w:p>
        </w:tc>
        <w:tc>
          <w:tcPr>
            <w:tcW w:w="2158" w:type="dxa"/>
          </w:tcPr>
          <w:p w14:paraId="79F55D15" w14:textId="583DD67F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decimal</w:t>
            </w:r>
          </w:p>
        </w:tc>
        <w:tc>
          <w:tcPr>
            <w:tcW w:w="2158" w:type="dxa"/>
          </w:tcPr>
          <w:p w14:paraId="5500EA69" w14:textId="4A9E2CA8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No</w:t>
            </w:r>
          </w:p>
        </w:tc>
        <w:tc>
          <w:tcPr>
            <w:tcW w:w="2158" w:type="dxa"/>
          </w:tcPr>
          <w:p w14:paraId="1F2D9AAF" w14:textId="4AED2629" w:rsidR="00552C12" w:rsidRDefault="00552C12" w:rsidP="007844D8">
            <w:pPr>
              <w:rPr>
                <w:rFonts w:ascii="Consolas" w:hAnsi="Consolas" w:cs="Consolas"/>
                <w:sz w:val="18"/>
              </w:rPr>
            </w:pPr>
            <w:r>
              <w:rPr>
                <w:rFonts w:ascii="Consolas" w:hAnsi="Consolas" w:cs="Consolas"/>
                <w:sz w:val="18"/>
              </w:rPr>
              <w:t>1$ to $1000</w:t>
            </w:r>
          </w:p>
        </w:tc>
      </w:tr>
    </w:tbl>
    <w:p w14:paraId="167D974A" w14:textId="65B8CA85" w:rsidR="00BF6FE7" w:rsidRDefault="00BF6FE7" w:rsidP="007844D8"/>
    <w:p w14:paraId="7D3E4D12" w14:textId="00C4D505" w:rsidR="00F04118" w:rsidRPr="00B96741" w:rsidRDefault="00F04118" w:rsidP="007844D8">
      <w:pPr>
        <w:rPr>
          <w:u w:val="single"/>
        </w:rPr>
      </w:pPr>
      <w:r w:rsidRPr="00B96741">
        <w:rPr>
          <w:u w:val="single"/>
        </w:rPr>
        <w:t>UI mocks</w:t>
      </w:r>
    </w:p>
    <w:p w14:paraId="11DD226A" w14:textId="4C822D74" w:rsidR="007844D8" w:rsidRDefault="00B96741" w:rsidP="007844D8">
      <w:r>
        <w:t>Feel free to improve or add any extra elements that help usability or user experience</w:t>
      </w:r>
      <w:r w:rsidR="00570959">
        <w:t>, use these mocks as reference</w:t>
      </w:r>
    </w:p>
    <w:p w14:paraId="45EB3E20" w14:textId="6505F423" w:rsidR="00B96741" w:rsidRDefault="00E85AD5" w:rsidP="00E85AD5">
      <w:pPr>
        <w:pStyle w:val="ListParagraph"/>
        <w:numPr>
          <w:ilvl w:val="0"/>
          <w:numId w:val="18"/>
        </w:numPr>
      </w:pPr>
      <w:r>
        <w:t>Product Listing</w:t>
      </w:r>
    </w:p>
    <w:p w14:paraId="3073C0E7" w14:textId="52563A27" w:rsidR="00E85AD5" w:rsidRDefault="00E85AD5" w:rsidP="00E85AD5">
      <w:pPr>
        <w:pStyle w:val="ListParagraph"/>
      </w:pPr>
      <w:r>
        <w:rPr>
          <w:noProof/>
        </w:rPr>
        <w:drawing>
          <wp:inline distT="0" distB="0" distL="0" distR="0" wp14:anchorId="5101C954" wp14:editId="6A6EEE6B">
            <wp:extent cx="3129148" cy="13421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51124" cy="135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461AA" w14:textId="77777777" w:rsidR="00E85AD5" w:rsidRDefault="00E85AD5" w:rsidP="00E85AD5"/>
    <w:p w14:paraId="090A32A8" w14:textId="1E5C0F39" w:rsidR="00B96741" w:rsidRDefault="00E85AD5" w:rsidP="007844D8">
      <w:pPr>
        <w:pStyle w:val="ListParagraph"/>
        <w:numPr>
          <w:ilvl w:val="0"/>
          <w:numId w:val="18"/>
        </w:numPr>
      </w:pPr>
      <w:r>
        <w:t xml:space="preserve">Input </w:t>
      </w:r>
      <w:r w:rsidR="0061033C">
        <w:t>Form</w:t>
      </w:r>
    </w:p>
    <w:p w14:paraId="50735B16" w14:textId="0FA4E409" w:rsidR="00E85AD5" w:rsidRDefault="00E85AD5" w:rsidP="00E85AD5">
      <w:pPr>
        <w:pStyle w:val="ListParagraph"/>
      </w:pPr>
      <w:r>
        <w:rPr>
          <w:noProof/>
        </w:rPr>
        <w:drawing>
          <wp:inline distT="0" distB="0" distL="0" distR="0" wp14:anchorId="43CCEAC9" wp14:editId="2757FFBB">
            <wp:extent cx="2422566" cy="203027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32332" cy="203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DE687" w14:textId="36D0DCF9" w:rsidR="00B96741" w:rsidRDefault="00B96741" w:rsidP="007844D8"/>
    <w:p w14:paraId="05B9FED9" w14:textId="77777777" w:rsidR="00B96741" w:rsidRDefault="00B96741" w:rsidP="007844D8"/>
    <w:p w14:paraId="41A2B2A7" w14:textId="77777777" w:rsidR="00B96741" w:rsidRDefault="00B96741">
      <w:pPr>
        <w:spacing w:after="160" w:line="259" w:lineRule="auto"/>
        <w:rPr>
          <w:b/>
          <w:color w:val="2E74B5" w:themeColor="accent1" w:themeShade="BF"/>
        </w:rPr>
      </w:pPr>
      <w:r>
        <w:rPr>
          <w:b/>
          <w:color w:val="2E74B5" w:themeColor="accent1" w:themeShade="BF"/>
        </w:rPr>
        <w:br w:type="page"/>
      </w:r>
    </w:p>
    <w:p w14:paraId="509FBC49" w14:textId="2111C441" w:rsidR="00A35C60" w:rsidRPr="007844D8" w:rsidRDefault="0040785D" w:rsidP="007844D8">
      <w:pPr>
        <w:rPr>
          <w:b/>
        </w:rPr>
      </w:pPr>
      <w:r>
        <w:rPr>
          <w:b/>
          <w:color w:val="2E74B5" w:themeColor="accent1" w:themeShade="BF"/>
        </w:rPr>
        <w:lastRenderedPageBreak/>
        <w:t>A</w:t>
      </w:r>
      <w:r w:rsidR="00E4099C" w:rsidRPr="007844D8">
        <w:rPr>
          <w:b/>
          <w:color w:val="2E74B5" w:themeColor="accent1" w:themeShade="BF"/>
        </w:rPr>
        <w:t>rchitecture constrains</w:t>
      </w:r>
    </w:p>
    <w:p w14:paraId="40211C43" w14:textId="12EDE6AC" w:rsidR="0023381A" w:rsidRDefault="0023381A" w:rsidP="00981F5B">
      <w:pPr>
        <w:pStyle w:val="ListParagraph"/>
        <w:numPr>
          <w:ilvl w:val="0"/>
          <w:numId w:val="11"/>
        </w:numPr>
      </w:pPr>
      <w:r>
        <w:t>Data Persistence</w:t>
      </w:r>
    </w:p>
    <w:p w14:paraId="4BB70B08" w14:textId="4A15AF7E" w:rsidR="00981F5B" w:rsidRDefault="00981F5B" w:rsidP="00981F5B">
      <w:pPr>
        <w:pStyle w:val="ListParagraph"/>
        <w:numPr>
          <w:ilvl w:val="0"/>
          <w:numId w:val="10"/>
        </w:numPr>
      </w:pPr>
      <w:r>
        <w:t xml:space="preserve">Use </w:t>
      </w:r>
      <w:r w:rsidR="00F31AA8">
        <w:t>Entity Framework Code First</w:t>
      </w:r>
    </w:p>
    <w:p w14:paraId="7FF2FC7B" w14:textId="2A6D588D" w:rsidR="00766405" w:rsidRDefault="00766405" w:rsidP="00981F5B">
      <w:pPr>
        <w:pStyle w:val="ListParagraph"/>
        <w:numPr>
          <w:ilvl w:val="0"/>
          <w:numId w:val="10"/>
        </w:numPr>
      </w:pPr>
      <w:r>
        <w:t>Use seed data</w:t>
      </w:r>
      <w:r w:rsidR="0061341C">
        <w:sym w:font="Wingdings" w:char="F0E0"/>
      </w:r>
      <w:r w:rsidR="0061341C">
        <w:t xml:space="preserve"> EF </w:t>
      </w:r>
      <w:proofErr w:type="spellStart"/>
      <w:proofErr w:type="gramStart"/>
      <w:r w:rsidR="0061341C">
        <w:t>HasData</w:t>
      </w:r>
      <w:proofErr w:type="spellEnd"/>
      <w:r w:rsidR="0061341C">
        <w:t>(</w:t>
      </w:r>
      <w:proofErr w:type="gramEnd"/>
      <w:r w:rsidR="0061341C">
        <w:t>) Method</w:t>
      </w:r>
    </w:p>
    <w:p w14:paraId="2866345C" w14:textId="2CBD96AD" w:rsidR="0023381A" w:rsidRDefault="0023381A" w:rsidP="007844D8">
      <w:pPr>
        <w:pStyle w:val="ListParagraph"/>
        <w:numPr>
          <w:ilvl w:val="0"/>
          <w:numId w:val="11"/>
        </w:numPr>
      </w:pPr>
      <w:r>
        <w:t>Server Side</w:t>
      </w:r>
    </w:p>
    <w:p w14:paraId="004A407F" w14:textId="581146FF" w:rsidR="00E4099C" w:rsidRDefault="00E4099C" w:rsidP="00E4099C">
      <w:pPr>
        <w:pStyle w:val="ListParagraph"/>
        <w:numPr>
          <w:ilvl w:val="1"/>
          <w:numId w:val="12"/>
        </w:numPr>
      </w:pPr>
      <w:r>
        <w:t xml:space="preserve">Use C# with .Net </w:t>
      </w:r>
      <w:r w:rsidR="007B6B6A">
        <w:t xml:space="preserve">Core </w:t>
      </w:r>
      <w:r w:rsidR="00E722E0">
        <w:t>6</w:t>
      </w:r>
    </w:p>
    <w:p w14:paraId="543D754A" w14:textId="57219B39" w:rsidR="00E4099C" w:rsidRDefault="00E4099C" w:rsidP="00E4099C">
      <w:pPr>
        <w:pStyle w:val="ListParagraph"/>
        <w:numPr>
          <w:ilvl w:val="1"/>
          <w:numId w:val="12"/>
        </w:numPr>
      </w:pPr>
      <w:r>
        <w:t>Use ASP.NET</w:t>
      </w:r>
      <w:r w:rsidR="007B6B6A">
        <w:t xml:space="preserve"> Core</w:t>
      </w:r>
    </w:p>
    <w:p w14:paraId="7701EC6F" w14:textId="3F4CB68B" w:rsidR="00E4099C" w:rsidRDefault="00E4099C" w:rsidP="00E4099C">
      <w:pPr>
        <w:pStyle w:val="ListParagraph"/>
        <w:numPr>
          <w:ilvl w:val="1"/>
          <w:numId w:val="12"/>
        </w:numPr>
      </w:pPr>
      <w:r>
        <w:t xml:space="preserve">Communicate the UI and the backend with a REST API using Web API </w:t>
      </w:r>
    </w:p>
    <w:p w14:paraId="2CD7E2C2" w14:textId="5F5B5C92" w:rsidR="007844D8" w:rsidRDefault="007844D8" w:rsidP="00E4099C">
      <w:pPr>
        <w:pStyle w:val="ListParagraph"/>
        <w:numPr>
          <w:ilvl w:val="1"/>
          <w:numId w:val="12"/>
        </w:numPr>
      </w:pPr>
      <w:r>
        <w:t xml:space="preserve">The </w:t>
      </w:r>
      <w:r w:rsidR="002D10E1">
        <w:t>Angular</w:t>
      </w:r>
      <w:r>
        <w:t xml:space="preserve"> and </w:t>
      </w:r>
      <w:proofErr w:type="spellStart"/>
      <w:r>
        <w:t>WebAPI</w:t>
      </w:r>
      <w:proofErr w:type="spellEnd"/>
      <w:r>
        <w:t xml:space="preserve"> code can share the same project or live as separate projects</w:t>
      </w:r>
    </w:p>
    <w:p w14:paraId="2636B80A" w14:textId="13D1F3D4" w:rsidR="00E4099C" w:rsidRDefault="00E4099C" w:rsidP="00E4099C">
      <w:pPr>
        <w:pStyle w:val="ListParagraph"/>
        <w:numPr>
          <w:ilvl w:val="1"/>
          <w:numId w:val="12"/>
        </w:numPr>
      </w:pPr>
      <w:r>
        <w:t>Favor IIS express or Kestrel over IIS webapp or website</w:t>
      </w:r>
    </w:p>
    <w:p w14:paraId="706CF494" w14:textId="3BE4F857" w:rsidR="007844D8" w:rsidRDefault="00D34DE6" w:rsidP="00E4099C">
      <w:pPr>
        <w:pStyle w:val="ListParagraph"/>
        <w:numPr>
          <w:ilvl w:val="1"/>
          <w:numId w:val="12"/>
        </w:numPr>
      </w:pPr>
      <w:r>
        <w:t>M</w:t>
      </w:r>
      <w:r w:rsidR="007844D8">
        <w:t>odel/</w:t>
      </w:r>
      <w:r>
        <w:t>E</w:t>
      </w:r>
      <w:r w:rsidR="007844D8">
        <w:t>ntity validation</w:t>
      </w:r>
      <w:r w:rsidR="00FB475E">
        <w:t xml:space="preserve">// </w:t>
      </w:r>
      <w:proofErr w:type="spellStart"/>
      <w:r w:rsidR="00FB475E">
        <w:t>FluentValidations</w:t>
      </w:r>
      <w:proofErr w:type="spellEnd"/>
    </w:p>
    <w:p w14:paraId="70179944" w14:textId="72D78D5D" w:rsidR="00EC2E09" w:rsidRDefault="00EC2E09" w:rsidP="00E4099C">
      <w:pPr>
        <w:pStyle w:val="ListParagraph"/>
        <w:numPr>
          <w:ilvl w:val="1"/>
          <w:numId w:val="12"/>
        </w:numPr>
      </w:pPr>
      <w:r>
        <w:t>Use Dependency Injection</w:t>
      </w:r>
    </w:p>
    <w:p w14:paraId="45DCD09E" w14:textId="76F83B77" w:rsidR="00D34DE6" w:rsidRDefault="00D34DE6" w:rsidP="00D34DE6">
      <w:pPr>
        <w:pStyle w:val="ListParagraph"/>
        <w:numPr>
          <w:ilvl w:val="1"/>
          <w:numId w:val="12"/>
        </w:numPr>
      </w:pPr>
      <w:r>
        <w:t xml:space="preserve">Add a Unit test project with </w:t>
      </w:r>
      <w:r w:rsidRPr="00A85749">
        <w:rPr>
          <w:u w:val="single"/>
        </w:rPr>
        <w:t>at least</w:t>
      </w:r>
      <w:r>
        <w:t xml:space="preserve"> </w:t>
      </w:r>
      <w:r w:rsidR="0018668C">
        <w:t>5-unit</w:t>
      </w:r>
      <w:r>
        <w:t xml:space="preserve"> tests using either </w:t>
      </w:r>
      <w:r w:rsidR="004F6F46">
        <w:t>xU</w:t>
      </w:r>
      <w:r>
        <w:t>nit</w:t>
      </w:r>
      <w:r w:rsidR="00E37A99">
        <w:t xml:space="preserve"> or MS Test</w:t>
      </w:r>
    </w:p>
    <w:p w14:paraId="2C0E3ED1" w14:textId="24D82CB8" w:rsidR="00CC448E" w:rsidRDefault="00CC448E" w:rsidP="00CC448E">
      <w:pPr>
        <w:pStyle w:val="ListParagraph"/>
        <w:numPr>
          <w:ilvl w:val="2"/>
          <w:numId w:val="12"/>
        </w:numPr>
      </w:pPr>
      <w:r>
        <w:t>Use Mocking Framework</w:t>
      </w:r>
    </w:p>
    <w:p w14:paraId="10B4861C" w14:textId="6215DB3D" w:rsidR="00AD3FB8" w:rsidRDefault="00AD3FB8" w:rsidP="00D34DE6">
      <w:pPr>
        <w:pStyle w:val="ListParagraph"/>
        <w:numPr>
          <w:ilvl w:val="1"/>
          <w:numId w:val="12"/>
        </w:numPr>
      </w:pPr>
      <w:r>
        <w:t xml:space="preserve">Add at least </w:t>
      </w:r>
      <w:r w:rsidR="002A3A1D">
        <w:t>3 Integration Tests</w:t>
      </w:r>
    </w:p>
    <w:p w14:paraId="7C3E75C1" w14:textId="2F1B8E7C" w:rsidR="0023381A" w:rsidRDefault="0023381A" w:rsidP="007844D8">
      <w:pPr>
        <w:pStyle w:val="ListParagraph"/>
        <w:numPr>
          <w:ilvl w:val="0"/>
          <w:numId w:val="11"/>
        </w:numPr>
      </w:pPr>
      <w:r>
        <w:t>Client Side</w:t>
      </w:r>
    </w:p>
    <w:p w14:paraId="06223CFF" w14:textId="1EB75922" w:rsidR="00EC2E09" w:rsidRDefault="00D34DE6" w:rsidP="007844D8">
      <w:pPr>
        <w:pStyle w:val="ListParagraph"/>
        <w:numPr>
          <w:ilvl w:val="0"/>
          <w:numId w:val="13"/>
        </w:numPr>
      </w:pPr>
      <w:r>
        <w:t xml:space="preserve">Use </w:t>
      </w:r>
      <w:r w:rsidR="00EC2E09">
        <w:t>framework</w:t>
      </w:r>
      <w:r>
        <w:t xml:space="preserve"> Angular</w:t>
      </w:r>
      <w:r w:rsidR="00F05A62">
        <w:t xml:space="preserve"> </w:t>
      </w:r>
      <w:r w:rsidR="00F1302B">
        <w:t>12</w:t>
      </w:r>
      <w:r w:rsidR="00F05A62">
        <w:t xml:space="preserve"> or Above</w:t>
      </w:r>
    </w:p>
    <w:p w14:paraId="686CF545" w14:textId="16F83991" w:rsidR="00D34DE6" w:rsidRDefault="00EC2E09" w:rsidP="00D34DE6">
      <w:pPr>
        <w:pStyle w:val="ListParagraph"/>
        <w:numPr>
          <w:ilvl w:val="0"/>
          <w:numId w:val="13"/>
        </w:numPr>
      </w:pPr>
      <w:r>
        <w:t>Use simple CSS or a CSS framework like Bootstrap to provide a simple UI experience</w:t>
      </w:r>
    </w:p>
    <w:p w14:paraId="7BFFC974" w14:textId="4957D427" w:rsidR="007844D8" w:rsidRDefault="007844D8" w:rsidP="007844D8">
      <w:pPr>
        <w:pStyle w:val="ListParagraph"/>
        <w:numPr>
          <w:ilvl w:val="0"/>
          <w:numId w:val="13"/>
        </w:numPr>
      </w:pPr>
      <w:r>
        <w:t>Input form validation</w:t>
      </w:r>
    </w:p>
    <w:p w14:paraId="4972A79F" w14:textId="49B5FF12" w:rsidR="00562B23" w:rsidRDefault="00562B23" w:rsidP="007844D8">
      <w:pPr>
        <w:pStyle w:val="ListParagraph"/>
        <w:numPr>
          <w:ilvl w:val="0"/>
          <w:numId w:val="13"/>
        </w:numPr>
      </w:pPr>
      <w:r>
        <w:t>Use Reactive Forms</w:t>
      </w:r>
    </w:p>
    <w:p w14:paraId="660742A2" w14:textId="1968E3AE" w:rsidR="00562B23" w:rsidRDefault="00562B23" w:rsidP="007844D8">
      <w:pPr>
        <w:pStyle w:val="ListParagraph"/>
        <w:numPr>
          <w:ilvl w:val="0"/>
          <w:numId w:val="13"/>
        </w:numPr>
      </w:pPr>
      <w:r>
        <w:t>Use Observables</w:t>
      </w:r>
    </w:p>
    <w:p w14:paraId="67F34627" w14:textId="0E22A342" w:rsidR="00562B23" w:rsidRDefault="00562B23" w:rsidP="007844D8">
      <w:pPr>
        <w:pStyle w:val="ListParagraph"/>
        <w:numPr>
          <w:ilvl w:val="0"/>
          <w:numId w:val="13"/>
        </w:numPr>
      </w:pPr>
      <w:r>
        <w:t>Use NgRx store and effects (Optional)</w:t>
      </w:r>
    </w:p>
    <w:p w14:paraId="2ACC2BA0" w14:textId="46E9733A" w:rsidR="00F466F0" w:rsidRDefault="00F466F0" w:rsidP="007844D8">
      <w:pPr>
        <w:pStyle w:val="ListParagraph"/>
        <w:numPr>
          <w:ilvl w:val="0"/>
          <w:numId w:val="13"/>
        </w:numPr>
      </w:pPr>
      <w:r>
        <w:t>Use granular components</w:t>
      </w:r>
    </w:p>
    <w:p w14:paraId="692C6F6F" w14:textId="4011AD5B" w:rsidR="00D34DE6" w:rsidRDefault="00D34DE6" w:rsidP="007844D8">
      <w:pPr>
        <w:pStyle w:val="ListParagraph"/>
        <w:numPr>
          <w:ilvl w:val="0"/>
          <w:numId w:val="13"/>
        </w:numPr>
      </w:pPr>
      <w:r>
        <w:t>Use SASS or LESS</w:t>
      </w:r>
      <w:r w:rsidR="00AC22AF">
        <w:t xml:space="preserve"> </w:t>
      </w:r>
    </w:p>
    <w:p w14:paraId="0CFA810B" w14:textId="35D503D8" w:rsidR="00EC2E09" w:rsidRDefault="00D34DE6" w:rsidP="007844D8">
      <w:pPr>
        <w:pStyle w:val="ListParagraph"/>
        <w:numPr>
          <w:ilvl w:val="0"/>
          <w:numId w:val="13"/>
        </w:numPr>
      </w:pPr>
      <w:r w:rsidRPr="007B6B6A">
        <w:t xml:space="preserve">Add </w:t>
      </w:r>
      <w:r w:rsidR="007B6B6A" w:rsidRPr="007B6B6A">
        <w:t>Karma / Jasmine Unit test</w:t>
      </w:r>
    </w:p>
    <w:p w14:paraId="480134B5" w14:textId="59F22123" w:rsidR="009167A7" w:rsidRDefault="009167A7" w:rsidP="007844D8">
      <w:pPr>
        <w:pStyle w:val="ListParagraph"/>
        <w:numPr>
          <w:ilvl w:val="0"/>
          <w:numId w:val="13"/>
        </w:numPr>
      </w:pPr>
      <w:r>
        <w:t>Use Angular Material or Material Design</w:t>
      </w:r>
    </w:p>
    <w:p w14:paraId="38EE1721" w14:textId="77777777" w:rsidR="009167A7" w:rsidRPr="007B6B6A" w:rsidRDefault="009167A7" w:rsidP="00AE32AD"/>
    <w:p w14:paraId="59524CE0" w14:textId="72587D85" w:rsidR="00A35C60" w:rsidRPr="007B6B6A" w:rsidRDefault="00A35C60">
      <w:pPr>
        <w:spacing w:after="160" w:line="259" w:lineRule="auto"/>
      </w:pPr>
    </w:p>
    <w:sectPr w:rsidR="00A35C60" w:rsidRPr="007B6B6A" w:rsidSect="006B4D9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90BE39" w14:textId="77777777" w:rsidR="00D5640C" w:rsidRDefault="00D5640C" w:rsidP="00F157F6">
      <w:r>
        <w:separator/>
      </w:r>
    </w:p>
  </w:endnote>
  <w:endnote w:type="continuationSeparator" w:id="0">
    <w:p w14:paraId="18B090CE" w14:textId="77777777" w:rsidR="00D5640C" w:rsidRDefault="00D5640C" w:rsidP="00F15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66A2F" w14:textId="77777777" w:rsidR="00BA6C3F" w:rsidRDefault="00BA6C3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05BB2" w14:textId="44001088" w:rsidR="00F157F6" w:rsidRDefault="00F157F6">
    <w:pPr>
      <w:pStyle w:val="Footer"/>
    </w:pPr>
    <w:r>
      <w:t xml:space="preserve">Unosquare – Last Update </w:t>
    </w:r>
    <w:proofErr w:type="gramStart"/>
    <w:r>
      <w:t>on</w:t>
    </w:r>
    <w:proofErr w:type="gramEnd"/>
    <w:r>
      <w:t xml:space="preserve"> </w:t>
    </w:r>
    <w:r w:rsidR="00B15DB2">
      <w:t>January 2</w:t>
    </w:r>
    <w:r w:rsidR="00BA6C3F">
      <w:t>022</w:t>
    </w:r>
  </w:p>
  <w:p w14:paraId="40933EE5" w14:textId="77777777" w:rsidR="00F157F6" w:rsidRDefault="00F157F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E563A" w14:textId="77777777" w:rsidR="00BA6C3F" w:rsidRDefault="00BA6C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7F831" w14:textId="77777777" w:rsidR="00D5640C" w:rsidRDefault="00D5640C" w:rsidP="00F157F6">
      <w:r>
        <w:separator/>
      </w:r>
    </w:p>
  </w:footnote>
  <w:footnote w:type="continuationSeparator" w:id="0">
    <w:p w14:paraId="7E60B464" w14:textId="77777777" w:rsidR="00D5640C" w:rsidRDefault="00D5640C" w:rsidP="00F157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76AD4" w14:textId="77777777" w:rsidR="00BA6C3F" w:rsidRDefault="00BA6C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738F1" w14:textId="77777777" w:rsidR="00BA6C3F" w:rsidRDefault="00BA6C3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6AA28" w14:textId="77777777" w:rsidR="00BA6C3F" w:rsidRDefault="00BA6C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CC1710"/>
    <w:multiLevelType w:val="hybridMultilevel"/>
    <w:tmpl w:val="05140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E043B"/>
    <w:multiLevelType w:val="hybridMultilevel"/>
    <w:tmpl w:val="766EEEC4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CC1213"/>
    <w:multiLevelType w:val="hybridMultilevel"/>
    <w:tmpl w:val="3312C52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82496"/>
    <w:multiLevelType w:val="hybridMultilevel"/>
    <w:tmpl w:val="7D78C8E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8B5CAB"/>
    <w:multiLevelType w:val="hybridMultilevel"/>
    <w:tmpl w:val="B7AE0F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C73BB"/>
    <w:multiLevelType w:val="hybridMultilevel"/>
    <w:tmpl w:val="3BC43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915A5"/>
    <w:multiLevelType w:val="hybridMultilevel"/>
    <w:tmpl w:val="391EB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7C56AB"/>
    <w:multiLevelType w:val="hybridMultilevel"/>
    <w:tmpl w:val="59A46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B41449"/>
    <w:multiLevelType w:val="hybridMultilevel"/>
    <w:tmpl w:val="02D029D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4A77FF"/>
    <w:multiLevelType w:val="hybridMultilevel"/>
    <w:tmpl w:val="ACF6D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0D55D7"/>
    <w:multiLevelType w:val="hybridMultilevel"/>
    <w:tmpl w:val="ACD86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371983"/>
    <w:multiLevelType w:val="hybridMultilevel"/>
    <w:tmpl w:val="D97873B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87D3698"/>
    <w:multiLevelType w:val="hybridMultilevel"/>
    <w:tmpl w:val="65E0AA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739F0"/>
    <w:multiLevelType w:val="hybridMultilevel"/>
    <w:tmpl w:val="B7CED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24E95"/>
    <w:multiLevelType w:val="hybridMultilevel"/>
    <w:tmpl w:val="FFB2FD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F44FCB"/>
    <w:multiLevelType w:val="hybridMultilevel"/>
    <w:tmpl w:val="E8466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2167C"/>
    <w:multiLevelType w:val="hybridMultilevel"/>
    <w:tmpl w:val="AC223D9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6E0B50"/>
    <w:multiLevelType w:val="hybridMultilevel"/>
    <w:tmpl w:val="8904EE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59218388">
    <w:abstractNumId w:val="0"/>
  </w:num>
  <w:num w:numId="2" w16cid:durableId="31538351">
    <w:abstractNumId w:val="7"/>
  </w:num>
  <w:num w:numId="3" w16cid:durableId="890725455">
    <w:abstractNumId w:val="13"/>
  </w:num>
  <w:num w:numId="4" w16cid:durableId="1397584118">
    <w:abstractNumId w:val="15"/>
  </w:num>
  <w:num w:numId="5" w16cid:durableId="129174954">
    <w:abstractNumId w:val="12"/>
  </w:num>
  <w:num w:numId="6" w16cid:durableId="2126922798">
    <w:abstractNumId w:val="16"/>
  </w:num>
  <w:num w:numId="7" w16cid:durableId="893543399">
    <w:abstractNumId w:val="8"/>
  </w:num>
  <w:num w:numId="8" w16cid:durableId="1894929312">
    <w:abstractNumId w:val="4"/>
  </w:num>
  <w:num w:numId="9" w16cid:durableId="664669602">
    <w:abstractNumId w:val="2"/>
  </w:num>
  <w:num w:numId="10" w16cid:durableId="736972728">
    <w:abstractNumId w:val="17"/>
  </w:num>
  <w:num w:numId="11" w16cid:durableId="1690832216">
    <w:abstractNumId w:val="1"/>
  </w:num>
  <w:num w:numId="12" w16cid:durableId="1335647182">
    <w:abstractNumId w:val="3"/>
  </w:num>
  <w:num w:numId="13" w16cid:durableId="2100712764">
    <w:abstractNumId w:val="11"/>
  </w:num>
  <w:num w:numId="14" w16cid:durableId="165216835">
    <w:abstractNumId w:val="14"/>
  </w:num>
  <w:num w:numId="15" w16cid:durableId="1507095517">
    <w:abstractNumId w:val="9"/>
  </w:num>
  <w:num w:numId="16" w16cid:durableId="816725831">
    <w:abstractNumId w:val="10"/>
  </w:num>
  <w:num w:numId="17" w16cid:durableId="1681159159">
    <w:abstractNumId w:val="6"/>
  </w:num>
  <w:num w:numId="18" w16cid:durableId="5645347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MrAwNjQzMrUwNDZX0lEKTi0uzszPAymwrAUADhX5eiwAAAA="/>
  </w:docVars>
  <w:rsids>
    <w:rsidRoot w:val="009D2F43"/>
    <w:rsid w:val="00033529"/>
    <w:rsid w:val="00036F82"/>
    <w:rsid w:val="0018668C"/>
    <w:rsid w:val="001D481D"/>
    <w:rsid w:val="0023381A"/>
    <w:rsid w:val="00234C11"/>
    <w:rsid w:val="002520D5"/>
    <w:rsid w:val="00282C99"/>
    <w:rsid w:val="002A3A1D"/>
    <w:rsid w:val="002D10E1"/>
    <w:rsid w:val="00327EBC"/>
    <w:rsid w:val="003629EE"/>
    <w:rsid w:val="0040785D"/>
    <w:rsid w:val="00474920"/>
    <w:rsid w:val="00493AD8"/>
    <w:rsid w:val="004F3F30"/>
    <w:rsid w:val="004F6F46"/>
    <w:rsid w:val="0051339B"/>
    <w:rsid w:val="00552C12"/>
    <w:rsid w:val="00562B23"/>
    <w:rsid w:val="00570959"/>
    <w:rsid w:val="00604CDC"/>
    <w:rsid w:val="0061033C"/>
    <w:rsid w:val="0061341C"/>
    <w:rsid w:val="00643FFE"/>
    <w:rsid w:val="006B4D99"/>
    <w:rsid w:val="006D097D"/>
    <w:rsid w:val="006D3D3D"/>
    <w:rsid w:val="0071482A"/>
    <w:rsid w:val="00766405"/>
    <w:rsid w:val="00776518"/>
    <w:rsid w:val="007844D8"/>
    <w:rsid w:val="007A3E8B"/>
    <w:rsid w:val="007B6B6A"/>
    <w:rsid w:val="00802626"/>
    <w:rsid w:val="00812010"/>
    <w:rsid w:val="0087591C"/>
    <w:rsid w:val="00876F6A"/>
    <w:rsid w:val="008C0607"/>
    <w:rsid w:val="008D4620"/>
    <w:rsid w:val="009167A7"/>
    <w:rsid w:val="00952780"/>
    <w:rsid w:val="00981F5B"/>
    <w:rsid w:val="009D2F43"/>
    <w:rsid w:val="00A35C60"/>
    <w:rsid w:val="00A506A3"/>
    <w:rsid w:val="00A85749"/>
    <w:rsid w:val="00AC22AF"/>
    <w:rsid w:val="00AD3A86"/>
    <w:rsid w:val="00AD3FB8"/>
    <w:rsid w:val="00AE32AD"/>
    <w:rsid w:val="00B15DB2"/>
    <w:rsid w:val="00B16C26"/>
    <w:rsid w:val="00B42D6F"/>
    <w:rsid w:val="00B96741"/>
    <w:rsid w:val="00BA6C3F"/>
    <w:rsid w:val="00BE1554"/>
    <w:rsid w:val="00BF6FE7"/>
    <w:rsid w:val="00C25EBE"/>
    <w:rsid w:val="00CA1858"/>
    <w:rsid w:val="00CB06D6"/>
    <w:rsid w:val="00CC448E"/>
    <w:rsid w:val="00D34DE6"/>
    <w:rsid w:val="00D5640C"/>
    <w:rsid w:val="00E26349"/>
    <w:rsid w:val="00E37A99"/>
    <w:rsid w:val="00E4099C"/>
    <w:rsid w:val="00E722E0"/>
    <w:rsid w:val="00E74F5E"/>
    <w:rsid w:val="00E85AD5"/>
    <w:rsid w:val="00EC2E09"/>
    <w:rsid w:val="00F04118"/>
    <w:rsid w:val="00F05A62"/>
    <w:rsid w:val="00F1302B"/>
    <w:rsid w:val="00F157F6"/>
    <w:rsid w:val="00F21A3F"/>
    <w:rsid w:val="00F31AA8"/>
    <w:rsid w:val="00F37454"/>
    <w:rsid w:val="00F466F0"/>
    <w:rsid w:val="00FB475E"/>
    <w:rsid w:val="00FF49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CB48B"/>
  <w15:chartTrackingRefBased/>
  <w15:docId w15:val="{5EDD3FF0-7F68-463B-8BBE-A3F4E1B8E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2F43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D2F43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9D2F43"/>
    <w:pPr>
      <w:ind w:left="720"/>
    </w:pPr>
  </w:style>
  <w:style w:type="table" w:styleId="TableGrid">
    <w:name w:val="Table Grid"/>
    <w:basedOn w:val="TableNormal"/>
    <w:uiPriority w:val="39"/>
    <w:rsid w:val="00BF6F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157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157F6"/>
    <w:rPr>
      <w:rFonts w:ascii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F157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157F6"/>
    <w:rPr>
      <w:rFonts w:ascii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5A6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5A6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819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377</Words>
  <Characters>215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Lopez</dc:creator>
  <cp:keywords/>
  <dc:description/>
  <cp:lastModifiedBy>Eduardo Torres</cp:lastModifiedBy>
  <cp:revision>38</cp:revision>
  <dcterms:created xsi:type="dcterms:W3CDTF">2019-01-24T18:59:00Z</dcterms:created>
  <dcterms:modified xsi:type="dcterms:W3CDTF">2022-07-20T00:16:00Z</dcterms:modified>
</cp:coreProperties>
</file>